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Hairdresser position at your esteemed salon in Nepal Kathmandu. As a passionate and skilled hairdresser with over [X years] of experience, I am eager to contribute my expertise to a dynamic team that values creativity, professionalism, and client satisfaction. Nepal Kathmandu, with its vibrant cultural heritage and growing demand for premium beauty services, presents an ideal environment for me to thrive as a Hairdresser while embracing the unique challenges and opportunities this region offers.</w:t>
      </w:r>
    </w:p>
    <w:bookmarkStart w:id="20" w:name="why-nepal-kathmandu"/>
    <w:p>
      <w:pPr>
        <w:pStyle w:val="Heading2"/>
      </w:pPr>
      <w:r>
        <w:t xml:space="preserve">Why Nepal Kathmandu?</w:t>
      </w:r>
    </w:p>
    <w:p>
      <w:pPr>
        <w:pStyle w:val="FirstParagraph"/>
      </w:pPr>
      <w:r>
        <w:t xml:space="preserve">Nepal Kathmandu is not just a city; it is a melting pot of tradition and modernity, where ancient temples stand alongside contemporary salons. As a Hairdresser, I am deeply inspired by the diversity of clients here—ranging from locals seeking culturally relevant styles to international visitors looking for cutting-edge trends. This blend of influences has shaped my ability to adapt and innovate, ensuring that every client leaves with a look that reflects their individuality and the spirit of Kathmandu itself.</w:t>
      </w:r>
    </w:p>
    <w:p>
      <w:pPr>
        <w:pStyle w:val="BodyText"/>
      </w:pPr>
      <w:r>
        <w:t xml:space="preserve">My journey as a Hairdresser began in [City/Region], where I honed my skills in advanced haircuts, coloring techniques, and styling. However, it was during my travels to Nepal Kathmandu that I discovered the unique demands of this market. The city’s fast-paced lifestyle and emphasis on personal expression require a Hairdresser who is not only technically proficient but also culturally attuned. This understanding has driven me to refine my craft further, ensuring I meet the expectations of both traditional and modern clients in Nepal Kathmandu.</w:t>
      </w:r>
    </w:p>
    <w:bookmarkEnd w:id="20"/>
    <w:bookmarkStart w:id="21" w:name="professional-expertise"/>
    <w:p>
      <w:pPr>
        <w:pStyle w:val="Heading2"/>
      </w:pPr>
      <w:r>
        <w:t xml:space="preserve">Professional Expertise</w:t>
      </w:r>
    </w:p>
    <w:p>
      <w:pPr>
        <w:pStyle w:val="FirstParagraph"/>
      </w:pPr>
      <w:r>
        <w:t xml:space="preserve">With a strong foundation in hairdressing, I specialize in [list specific services: e.g., precision cutting, balayage, curly hair care, or men’s grooming]. My approach combines technical mastery with a keen eye for detail, allowing me to create looks that are both functional and fashionable. Whether it’s a classic bob for a local client or an avant-garde style for an international visitor in Kathmandu, I prioritize quality and client comfort throughout the process.</w:t>
      </w:r>
    </w:p>
    <w:p>
      <w:pPr>
        <w:pStyle w:val="BodyText"/>
      </w:pPr>
      <w:r>
        <w:t xml:space="preserve">One of my greatest strengths as a Hairdresser is my ability to listen and collaborate with clients. In Nepal Kathmandu, where cultural sensitivity is paramount, I ensure that every service respects individual preferences while introducing innovative ideas. For instance, I have worked with clients who prefer natural hair textures and others who seek bold transformations. My adaptability and communication skills have consistently led to high client retention rates in my previous roles.</w:t>
      </w:r>
    </w:p>
    <w:bookmarkEnd w:id="21"/>
    <w:bookmarkStart w:id="22" w:name="commitment-to-excellence"/>
    <w:p>
      <w:pPr>
        <w:pStyle w:val="Heading2"/>
      </w:pPr>
      <w:r>
        <w:t xml:space="preserve">Commitment to Excellence</w:t>
      </w:r>
    </w:p>
    <w:p>
      <w:pPr>
        <w:pStyle w:val="FirstParagraph"/>
      </w:pPr>
      <w:r>
        <w:t xml:space="preserve">As a Hairdresser, I am committed to staying at the forefront of industry trends. I regularly attend workshops and training sessions on the latest techniques, such as sustainable haircare practices and eco-friendly products. In Nepal Kathmandu, where environmental consciousness is growing, this aligns perfectly with the values of many clients who seek responsible beauty solutions. My knowledge of organic hair treatments and minimal-waste practices further distinguishes me as a forward-thinking professional.</w:t>
      </w:r>
    </w:p>
    <w:p>
      <w:pPr>
        <w:pStyle w:val="BodyText"/>
      </w:pPr>
      <w:r>
        <w:t xml:space="preserve">Moreover, I understand that the success of a salon in Nepal Kathmandu depends on creating a welcoming atmosphere. My positive attitude and ability to build rapport with clients have made me a trusted figure in previous workplaces. I believe that every interaction is an opportunity to leave a lasting impression, whether it’s through friendly conversation or exceptional service.</w:t>
      </w:r>
    </w:p>
    <w:bookmarkEnd w:id="22"/>
    <w:bookmarkStart w:id="23" w:name="why-choose-me"/>
    <w:p>
      <w:pPr>
        <w:pStyle w:val="Heading2"/>
      </w:pPr>
      <w:r>
        <w:t xml:space="preserve">Why Choose Me?</w:t>
      </w:r>
    </w:p>
    <w:p>
      <w:pPr>
        <w:pStyle w:val="FirstParagraph"/>
      </w:pPr>
      <w:r>
        <w:t xml:space="preserve">I am confident that my dedication to excellence, combined with my cultural awareness and technical expertise, makes me an ideal candidate for your team. In Nepal Kathmandu, where the beauty industry is evolving rapidly, I am ready to bring fresh ideas and a deep appreciation for local traditions. My goal is to not only meet but exceed expectations by delivering services that reflect the city’s unique energy.</w:t>
      </w:r>
    </w:p>
    <w:p>
      <w:pPr>
        <w:pStyle w:val="BodyText"/>
      </w:pPr>
      <w:r>
        <w:t xml:space="preserve">Additionally, my fluency in [languages, if applicable] and familiarity with the local community further strengthen my ability to connect with clients. I am also open to learning about any specific preferences or practices common in Kathmandu salons, ensuring seamless integration into your team.</w:t>
      </w:r>
    </w:p>
    <w:bookmarkEnd w:id="23"/>
    <w:bookmarkStart w:id="24" w:name="conclusion"/>
    <w:p>
      <w:pPr>
        <w:pStyle w:val="Heading2"/>
      </w:pPr>
      <w:r>
        <w:t xml:space="preserve">Conclusion</w:t>
      </w:r>
    </w:p>
    <w:p>
      <w:pPr>
        <w:pStyle w:val="FirstParagraph"/>
      </w:pPr>
      <w:r>
        <w:t xml:space="preserve">In conclusion, I would be thrilled to contribute my skills as a Hairdresser to your salon in Nepal Kathmandu. The opportunity to work in such a culturally rich and dynamic environment is both exciting and rewarding. I am eager to discuss how my experience and vision align with your goals, and I welcome the chance to explore this possibility further.</w:t>
      </w:r>
    </w:p>
    <w:p>
      <w:pPr>
        <w:pStyle w:val="BodyText"/>
      </w:pPr>
      <w:r>
        <w:t xml:space="preserve">Thank you for considering my application. I look forward to the opportunity to speak with you so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Nepal Kathmandu</dc:title>
  <dc:creator/>
  <dc:language>en</dc:language>
  <cp:keywords/>
  <dcterms:created xsi:type="dcterms:W3CDTF">2026-07-25T09:04:07Z</dcterms:created>
  <dcterms:modified xsi:type="dcterms:W3CDTF">2026-07-25T09:04:07Z</dcterms:modified>
</cp:coreProperties>
</file>

<file path=docProps/custom.xml><?xml version="1.0" encoding="utf-8"?>
<Properties xmlns="http://schemas.openxmlformats.org/officeDocument/2006/custom-properties" xmlns:vt="http://schemas.openxmlformats.org/officeDocument/2006/docPropsVTypes"/>
</file>